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DF4B7"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5E420046"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115792" w14:textId="60C863F4" w:rsidR="006F4DEA" w:rsidRPr="00086C72" w:rsidRDefault="00E37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DATE]</w:t>
      </w:r>
    </w:p>
    <w:p w14:paraId="25594339" w14:textId="77777777" w:rsidR="006F4DEA" w:rsidRPr="00086C72" w:rsidRDefault="006F4DE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p>
    <w:p w14:paraId="6C74AA9C" w14:textId="77777777" w:rsidR="006F4DEA" w:rsidRPr="00086C72" w:rsidRDefault="006F4DE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p>
    <w:p w14:paraId="52C218C2" w14:textId="77777777" w:rsidR="006F4DEA" w:rsidRPr="00086C72" w:rsidRDefault="004C52C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val="en-US" w:eastAsia="en-US" w:bidi="en-US"/>
        </w:rPr>
      </w:pPr>
      <w:r w:rsidRPr="00086C72">
        <w:rPr>
          <w:rFonts w:eastAsia="Arial"/>
          <w:lang w:val="en-US" w:eastAsia="en-US" w:bidi="en-US"/>
        </w:rPr>
        <w:t>Contact Name</w:t>
      </w:r>
    </w:p>
    <w:p w14:paraId="7B3CAE81" w14:textId="77777777"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086C72">
        <w:rPr>
          <w:rFonts w:eastAsia="Arial"/>
          <w:lang w:val="en-US" w:eastAsia="en-US" w:bidi="en-US"/>
        </w:rPr>
        <w:t>Address</w:t>
      </w:r>
    </w:p>
    <w:p w14:paraId="538DC6EA" w14:textId="77777777" w:rsidR="00086C72" w:rsidRDefault="004C52C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086C72">
        <w:rPr>
          <w:rFonts w:eastAsia="Arial"/>
          <w:lang w:val="en-US" w:eastAsia="en-US" w:bidi="en-US"/>
        </w:rPr>
        <w:t>Address2</w:t>
      </w:r>
    </w:p>
    <w:p w14:paraId="61FF7782" w14:textId="74B8D6DD" w:rsidR="006F4DEA" w:rsidRPr="00086C72" w:rsidRDefault="00086C72" w:rsidP="00086C7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086C72">
        <w:rPr>
          <w:rFonts w:eastAsia="Arial"/>
          <w:lang w:val="en-US" w:eastAsia="en-US" w:bidi="en-US"/>
        </w:rPr>
        <w:t>City</w:t>
      </w:r>
      <w:r w:rsidR="004C52C2" w:rsidRPr="00086C72">
        <w:rPr>
          <w:rFonts w:eastAsia="Arial"/>
          <w:lang w:val="en-US" w:eastAsia="en-US" w:bidi="en-US"/>
        </w:rPr>
        <w:tab/>
      </w:r>
    </w:p>
    <w:p w14:paraId="20989EC1" w14:textId="1E2481F9"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val="en-US" w:eastAsia="en-US" w:bidi="en-US"/>
        </w:rPr>
      </w:pPr>
      <w:r w:rsidRPr="00086C72">
        <w:rPr>
          <w:rFonts w:eastAsia="Arial"/>
          <w:lang w:val="en-US" w:eastAsia="en-US" w:bidi="en-US"/>
        </w:rPr>
        <w:t>Province</w:t>
      </w:r>
    </w:p>
    <w:p w14:paraId="1A0F1481" w14:textId="64C6EE49"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lang w:val="en-US" w:eastAsia="en-US" w:bidi="en-US"/>
        </w:rPr>
      </w:pPr>
      <w:r w:rsidRPr="00086C72">
        <w:rPr>
          <w:rFonts w:eastAsia="Arial"/>
          <w:noProof/>
          <w:lang w:val="en-US" w:eastAsia="en-US" w:bidi="en-US"/>
        </w:rPr>
        <w:t>Postal Code</w:t>
      </w:r>
    </w:p>
    <w:p w14:paraId="4F9249CA" w14:textId="77777777" w:rsidR="006F4DEA" w:rsidRPr="00086C72" w:rsidRDefault="006F4DE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val="en-US" w:eastAsia="en-US" w:bidi="en-US"/>
        </w:rPr>
      </w:pPr>
    </w:p>
    <w:p w14:paraId="549DA7E6" w14:textId="77777777" w:rsidR="006F4DEA" w:rsidRPr="00086C72" w:rsidRDefault="006F4DE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val="en-US" w:eastAsia="en-US" w:bidi="en-US"/>
        </w:rPr>
      </w:pPr>
    </w:p>
    <w:p w14:paraId="3F3F0A68" w14:textId="257A4CFB" w:rsidR="006F4DEA" w:rsidRPr="00086C72" w:rsidRDefault="00E37F9E">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val="en-US" w:eastAsia="en-US" w:bidi="en-US"/>
        </w:rPr>
      </w:pPr>
      <w:r>
        <w:rPr>
          <w:rFonts w:eastAsia="Arial"/>
          <w:b/>
          <w:noProof/>
          <w:color w:val="000000"/>
          <w:lang w:val="en-US" w:eastAsia="en-US" w:bidi="en-US"/>
        </w:rPr>
        <w:t>RE</w:t>
      </w:r>
      <w:r w:rsidR="004C52C2" w:rsidRPr="00086C72">
        <w:rPr>
          <w:rFonts w:eastAsia="Arial"/>
          <w:b/>
          <w:noProof/>
          <w:color w:val="000000"/>
          <w:lang w:val="en-US" w:eastAsia="en-US" w:bidi="en-US"/>
        </w:rPr>
        <w:t>: E</w:t>
      </w:r>
      <w:r w:rsidR="002369E5">
        <w:rPr>
          <w:rFonts w:eastAsia="Arial"/>
          <w:b/>
          <w:noProof/>
          <w:color w:val="000000"/>
          <w:lang w:val="en-US" w:eastAsia="en-US" w:bidi="en-US"/>
        </w:rPr>
        <w:t xml:space="preserve">xpiration of Contract </w:t>
      </w:r>
    </w:p>
    <w:p w14:paraId="707F082D" w14:textId="77777777" w:rsidR="006F4DEA" w:rsidRPr="00086C72" w:rsidRDefault="006F4DE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p>
    <w:p w14:paraId="7394A77D" w14:textId="019A137D"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r w:rsidRPr="00086C72">
        <w:rPr>
          <w:rFonts w:eastAsia="Arial"/>
          <w:noProof/>
          <w:color w:val="000000"/>
          <w:lang w:val="en-US" w:eastAsia="en-US" w:bidi="en-US"/>
        </w:rPr>
        <w:t>Dear [CONTACT],</w:t>
      </w:r>
    </w:p>
    <w:p w14:paraId="28EA5229"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5EAA2A" w14:textId="0BED6733" w:rsidR="006F4DEA" w:rsidRPr="00086C72" w:rsidRDefault="00236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This communication is to indicate that</w:t>
      </w:r>
      <w:r w:rsidR="004C52C2" w:rsidRPr="00086C72">
        <w:rPr>
          <w:rFonts w:eastAsia="Arial"/>
          <w:noProof/>
          <w:lang w:val="en-US" w:eastAsia="en-US" w:bidi="en-US"/>
        </w:rPr>
        <w:t xml:space="preserve"> your Service and Support Contract </w:t>
      </w:r>
      <w:r>
        <w:rPr>
          <w:rFonts w:eastAsia="Arial"/>
          <w:noProof/>
          <w:lang w:val="en-US" w:eastAsia="en-US" w:bidi="en-US"/>
        </w:rPr>
        <w:t>is going to expire on [DATE]</w:t>
      </w:r>
      <w:r w:rsidR="004C52C2" w:rsidRPr="00086C72">
        <w:rPr>
          <w:rFonts w:eastAsia="Arial"/>
          <w:noProof/>
          <w:lang w:val="en-US" w:eastAsia="en-US" w:bidi="en-US"/>
        </w:rPr>
        <w:t xml:space="preserve">. </w:t>
      </w:r>
      <w:r>
        <w:rPr>
          <w:rFonts w:eastAsia="Arial"/>
          <w:noProof/>
          <w:lang w:val="en-US" w:eastAsia="en-US" w:bidi="en-US"/>
        </w:rPr>
        <w:t>There is a Renewal Agreement attached. Please sign and return it if you would like the contract to continue</w:t>
      </w:r>
      <w:r w:rsidR="004C52C2" w:rsidRPr="00086C72">
        <w:rPr>
          <w:rFonts w:eastAsia="Arial"/>
          <w:noProof/>
          <w:lang w:val="en-US" w:eastAsia="en-US" w:bidi="en-US"/>
        </w:rPr>
        <w:t xml:space="preserve">. </w:t>
      </w:r>
    </w:p>
    <w:p w14:paraId="0AB2DABD"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7E3119" w14:textId="2040BF94" w:rsidR="006F4DEA" w:rsidRPr="00086C72" w:rsidRDefault="004C5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86C72">
        <w:rPr>
          <w:rFonts w:eastAsia="Arial"/>
          <w:noProof/>
          <w:lang w:val="en-US" w:eastAsia="en-US" w:bidi="en-US"/>
        </w:rPr>
        <w:t>Our fast, responsive service and support keeps your critical business operations up and running. When there’s a problem, we are there in a flash. Speedy repair or replacement</w:t>
      </w:r>
      <w:r w:rsidRPr="00086C72">
        <w:rPr>
          <w:rFonts w:eastAsia="Arial"/>
          <w:lang w:val="en-US" w:eastAsia="en-US" w:bidi="en-US"/>
        </w:rPr>
        <w:t xml:space="preserve"> </w:t>
      </w:r>
      <w:r w:rsidRPr="00086C72">
        <w:rPr>
          <w:rFonts w:eastAsia="Arial"/>
          <w:noProof/>
          <w:lang w:val="en-US" w:eastAsia="en-US" w:bidi="en-US"/>
        </w:rPr>
        <w:t>minimi</w:t>
      </w:r>
      <w:r w:rsidR="00086C72">
        <w:rPr>
          <w:rFonts w:eastAsia="Arial"/>
          <w:noProof/>
          <w:lang w:val="en-US" w:eastAsia="en-US" w:bidi="en-US"/>
        </w:rPr>
        <w:t>s</w:t>
      </w:r>
      <w:r w:rsidRPr="00086C72">
        <w:rPr>
          <w:rFonts w:eastAsia="Arial"/>
          <w:noProof/>
          <w:lang w:val="en-US" w:eastAsia="en-US" w:bidi="en-US"/>
        </w:rPr>
        <w:t>e</w:t>
      </w:r>
      <w:r w:rsidRPr="00086C72">
        <w:rPr>
          <w:rFonts w:eastAsia="Arial"/>
          <w:lang w:val="en-US" w:eastAsia="en-US" w:bidi="en-US"/>
        </w:rPr>
        <w:t xml:space="preserve"> </w:t>
      </w:r>
      <w:r w:rsidRPr="00086C72">
        <w:rPr>
          <w:rFonts w:eastAsia="Arial"/>
          <w:noProof/>
          <w:lang w:val="en-US" w:eastAsia="en-US" w:bidi="en-US"/>
        </w:rPr>
        <w:t xml:space="preserve">downtime and keep your business going. </w:t>
      </w:r>
    </w:p>
    <w:p w14:paraId="262E348C"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5A295A2" w14:textId="77777777" w:rsidR="006F4DEA" w:rsidRPr="00086C72" w:rsidRDefault="004C5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86C72">
        <w:rPr>
          <w:rFonts w:eastAsia="Arial"/>
          <w:noProof/>
          <w:lang w:val="en-US" w:eastAsia="en-US" w:bidi="en-US"/>
        </w:rPr>
        <w:t xml:space="preserve">As one of our system users, you get year-round service and support at a [%] discount on what we charge businesses that do not own or lease one of our systems. </w:t>
      </w:r>
    </w:p>
    <w:p w14:paraId="59533939"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C72396" w14:textId="490E8182" w:rsidR="006F4DEA" w:rsidRPr="00086C72" w:rsidRDefault="004C5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86C72">
        <w:rPr>
          <w:rFonts w:eastAsia="Arial"/>
          <w:noProof/>
          <w:lang w:val="en-US" w:eastAsia="en-US" w:bidi="en-US"/>
        </w:rPr>
        <w:t>Rising parts and</w:t>
      </w:r>
      <w:r w:rsidRPr="00086C72">
        <w:rPr>
          <w:rFonts w:eastAsia="Arial"/>
          <w:lang w:val="en-US" w:eastAsia="en-US" w:bidi="en-US"/>
        </w:rPr>
        <w:t xml:space="preserve"> </w:t>
      </w:r>
      <w:r w:rsidRPr="00086C72">
        <w:rPr>
          <w:rFonts w:eastAsia="Arial"/>
          <w:noProof/>
          <w:lang w:val="en-US" w:eastAsia="en-US" w:bidi="en-US"/>
        </w:rPr>
        <w:t>labo</w:t>
      </w:r>
      <w:r w:rsidR="00086C72">
        <w:rPr>
          <w:rFonts w:eastAsia="Arial"/>
          <w:noProof/>
          <w:lang w:val="en-US" w:eastAsia="en-US" w:bidi="en-US"/>
        </w:rPr>
        <w:t>u</w:t>
      </w:r>
      <w:r w:rsidRPr="00086C72">
        <w:rPr>
          <w:rFonts w:eastAsia="Arial"/>
          <w:noProof/>
          <w:lang w:val="en-US" w:eastAsia="en-US" w:bidi="en-US"/>
        </w:rPr>
        <w:t>r</w:t>
      </w:r>
      <w:r w:rsidRPr="00086C72">
        <w:rPr>
          <w:rFonts w:eastAsia="Arial"/>
          <w:lang w:val="en-US" w:eastAsia="en-US" w:bidi="en-US"/>
        </w:rPr>
        <w:t xml:space="preserve"> </w:t>
      </w:r>
      <w:r w:rsidRPr="00086C72">
        <w:rPr>
          <w:rFonts w:eastAsia="Arial"/>
          <w:noProof/>
          <w:lang w:val="en-US" w:eastAsia="en-US" w:bidi="en-US"/>
        </w:rPr>
        <w:t>costs will soon force us to raise our support and service fees for new customers. Renew now to lock in your current low contract rate for the next [NUMBER] months.</w:t>
      </w:r>
    </w:p>
    <w:p w14:paraId="3AAD1034"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536526"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5C1681" w14:textId="16507CB8" w:rsidR="006F4DEA" w:rsidRPr="00086C72" w:rsidRDefault="00E37F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Kind regards</w:t>
      </w:r>
      <w:r w:rsidR="004C52C2" w:rsidRPr="00086C72">
        <w:rPr>
          <w:rFonts w:eastAsia="Arial"/>
          <w:noProof/>
          <w:lang w:val="en-US" w:eastAsia="en-US" w:bidi="en-US"/>
        </w:rPr>
        <w:t>,</w:t>
      </w:r>
    </w:p>
    <w:p w14:paraId="55D83970"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207113"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9EDB9D"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5BFD96"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1C3E87" w14:textId="77777777"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lang w:val="en-US" w:eastAsia="en-US" w:bidi="en-US"/>
        </w:rPr>
      </w:pPr>
      <w:r w:rsidRPr="00086C72">
        <w:rPr>
          <w:rFonts w:eastAsia="Arial"/>
          <w:noProof/>
          <w:lang w:val="en-US" w:eastAsia="en-US" w:bidi="en-US"/>
        </w:rPr>
        <w:t>[YOUR NAME]</w:t>
      </w:r>
    </w:p>
    <w:p w14:paraId="4197B57B" w14:textId="77777777"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r w:rsidRPr="00086C72">
        <w:rPr>
          <w:rFonts w:eastAsia="Arial"/>
          <w:noProof/>
          <w:color w:val="000000"/>
          <w:lang w:val="en-US" w:eastAsia="en-US" w:bidi="en-US"/>
        </w:rPr>
        <w:t>[YOUR TITLE]</w:t>
      </w:r>
    </w:p>
    <w:p w14:paraId="741A13DC" w14:textId="77777777"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r w:rsidRPr="00086C72">
        <w:rPr>
          <w:rFonts w:eastAsia="Arial"/>
          <w:noProof/>
          <w:color w:val="000000"/>
          <w:lang w:val="en-US" w:eastAsia="en-US" w:bidi="en-US"/>
        </w:rPr>
        <w:t>[YOUR PHONE NUMBER]</w:t>
      </w:r>
    </w:p>
    <w:p w14:paraId="2778D982" w14:textId="77777777" w:rsidR="006F4DEA" w:rsidRPr="00086C72" w:rsidRDefault="004C52C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val="en-US" w:eastAsia="en-US" w:bidi="en-US"/>
        </w:rPr>
      </w:pPr>
      <w:r w:rsidRPr="00086C72">
        <w:rPr>
          <w:rFonts w:eastAsia="Arial"/>
          <w:noProof/>
          <w:color w:val="000000"/>
          <w:lang w:val="en-US" w:eastAsia="en-US" w:bidi="en-US"/>
        </w:rPr>
        <w:t xml:space="preserve">[YOUREMAIL@YOURCOMPANY.COM] </w:t>
      </w:r>
    </w:p>
    <w:p w14:paraId="623D09FF"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AB55733"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DF1804" w14:textId="77777777" w:rsidR="006F4DEA" w:rsidRPr="00086C72" w:rsidRDefault="004C52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86C72">
        <w:rPr>
          <w:rFonts w:eastAsia="Arial"/>
          <w:noProof/>
          <w:lang w:val="en-US" w:eastAsia="en-US" w:bidi="en-US"/>
        </w:rPr>
        <w:lastRenderedPageBreak/>
        <w:t>P.S. To lock in the discount renewal rate and avoid paying full contract price, act now before your current contract expires. Renewing now also ensures that your service coverage will continue uninterrupted.</w:t>
      </w:r>
    </w:p>
    <w:p w14:paraId="7EA93F25" w14:textId="77777777" w:rsidR="006F4DEA" w:rsidRPr="00086C72" w:rsidRDefault="006F4D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6F4DEA" w:rsidRPr="00086C72">
      <w:footerReference w:type="default" r:id="rId6"/>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3BD85" w14:textId="77777777" w:rsidR="0003094E" w:rsidRDefault="0003094E">
      <w:r>
        <w:separator/>
      </w:r>
    </w:p>
  </w:endnote>
  <w:endnote w:type="continuationSeparator" w:id="0">
    <w:p w14:paraId="1772110D" w14:textId="77777777" w:rsidR="0003094E" w:rsidRDefault="00030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D6483" w14:textId="77777777" w:rsidR="006F4DEA" w:rsidRPr="00086C72" w:rsidRDefault="004C52C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eastAsia="Arial"/>
        <w:b/>
        <w:lang w:val="en-US" w:eastAsia="en-US" w:bidi="en-US"/>
      </w:rPr>
    </w:pPr>
    <w:r w:rsidRPr="00086C72">
      <w:rPr>
        <w:rFonts w:eastAsia="Arial"/>
        <w:b/>
        <w:lang w:val="en-US" w:eastAsia="en-US" w:bidi="en-US"/>
      </w:rPr>
      <w:t xml:space="preserve">[YOUR COMPANY NAME] </w:t>
    </w:r>
  </w:p>
  <w:p w14:paraId="22F5E349" w14:textId="77777777" w:rsidR="006F4DEA" w:rsidRPr="00086C72" w:rsidRDefault="004C52C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eastAsia="Arial"/>
        <w:lang w:val="en-US" w:eastAsia="en-US" w:bidi="en-US"/>
      </w:rPr>
    </w:pPr>
    <w:r w:rsidRPr="00086C72">
      <w:rPr>
        <w:rFonts w:eastAsia="Arial"/>
        <w:lang w:val="en-US" w:eastAsia="en-US" w:bidi="en-US"/>
      </w:rPr>
      <w:t xml:space="preserve">[YOUR COMPLETE ADDRESS]   </w:t>
    </w:r>
  </w:p>
  <w:p w14:paraId="4E1D3E5C" w14:textId="77777777" w:rsidR="006F4DEA" w:rsidRPr="00086C72" w:rsidRDefault="004C52C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lang w:val="en-US" w:eastAsia="en-US" w:bidi="en-US"/>
      </w:rPr>
    </w:pPr>
    <w:r w:rsidRPr="00086C72">
      <w:rPr>
        <w:rFonts w:eastAsia="Arial"/>
        <w:lang w:val="en-US" w:eastAsia="en-US" w:bidi="en-US"/>
      </w:rPr>
      <w:t>Tel: [YOUR PHONE NUMBER] / Fax: [YOUR FAX NUMBER]</w:t>
    </w:r>
  </w:p>
  <w:p w14:paraId="52EE3D44" w14:textId="77777777" w:rsidR="006F4DEA" w:rsidRPr="00086C72" w:rsidRDefault="00057EA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eastAsia="Arial"/>
        <w:lang w:val="fr-CA" w:eastAsia="fr-CA" w:bidi="fr-CA"/>
      </w:rPr>
    </w:pPr>
    <w:hyperlink r:id="rId1" w:history="1">
      <w:r w:rsidR="004C52C2" w:rsidRPr="00086C72">
        <w:rPr>
          <w:rStyle w:val="Hyperlink"/>
          <w:rFonts w:eastAsia="Arial"/>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0DC04" w14:textId="77777777" w:rsidR="0003094E" w:rsidRDefault="0003094E">
      <w:r>
        <w:separator/>
      </w:r>
    </w:p>
  </w:footnote>
  <w:footnote w:type="continuationSeparator" w:id="0">
    <w:p w14:paraId="03FCB1FF" w14:textId="77777777" w:rsidR="0003094E" w:rsidRDefault="000309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jUwNrA0tzSysLBU0lEKTi0uzszPAykwrgUAhz3h9iwAAAA="/>
    <w:docVar w:name="Description" w:val="This particular legal document or agreement is used to assist in articulating the terms for expiration of service contract. See other legal documents that you may be interested in at https://www.templateguru.co.za/templates/legal/"/>
    <w:docVar w:name="Excerpt" w:val="RE: EXPIRATION OF SERVICE CONTRACT_x000a_Dear [CONTACT NAME],_x000a_Our records indicate that your Service and Support Contract with us will expire soon. A Renewal Agreement is enclosed. To ensure uninterrupted service and support, please sign and return it right away. There’s no need to enclose payment with your renewal instructions, we’ll bill you later. Our fast, responsive service and support keeps your critical business operations up and running. When there’s a problem, we are there in a flash. Speedy repair or replacement minimise_x000a_downtime and keep your business going."/>
    <w:docVar w:name="Source" w:val="http://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expiration of service contract template , _x000a_  expiration of service contract example"/>
  </w:docVars>
  <w:rsids>
    <w:rsidRoot w:val="006F4DEA"/>
    <w:rsid w:val="0003094E"/>
    <w:rsid w:val="00057EA3"/>
    <w:rsid w:val="00086C72"/>
    <w:rsid w:val="002369E5"/>
    <w:rsid w:val="002D76F4"/>
    <w:rsid w:val="004C52C2"/>
    <w:rsid w:val="004F0A4E"/>
    <w:rsid w:val="005A42F6"/>
    <w:rsid w:val="006F4DEA"/>
    <w:rsid w:val="00756CDF"/>
    <w:rsid w:val="00834903"/>
    <w:rsid w:val="00BD2E27"/>
    <w:rsid w:val="00C404FD"/>
    <w:rsid w:val="00E37F9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FE9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93</Words>
  <Characters>990</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10:49:00Z</dcterms:created>
  <dcterms:modified xsi:type="dcterms:W3CDTF">2019-10-21T19:14:00Z</dcterms:modified>
  <cp:category/>
</cp:coreProperties>
</file>